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909"/>
        <w:gridCol w:w="1907"/>
        <w:gridCol w:w="1161"/>
        <w:gridCol w:w="971"/>
        <w:gridCol w:w="1131"/>
        <w:gridCol w:w="1027"/>
        <w:gridCol w:w="1913"/>
        <w:gridCol w:w="801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bookmarkStart w:id="0" w:name="_GoBack"/>
            <w:bookmarkEnd w:id="0"/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TT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lang w:val="en-US" w:eastAsia="zh-CN"/>
              </w:rPr>
              <w:t>Contractor Failure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  <w:p>
            <w:pPr>
              <w:bidi w:val="0"/>
              <w:rPr>
                <w:rFonts w:hint="default" w:ascii="Calibri" w:hAnsi="Calibri" w:eastAsia="Calibri" w:cs="Times New Roman"/>
                <w:sz w:val="22"/>
                <w:szCs w:val="22"/>
                <w:lang w:val="en-US" w:eastAsia="zh-CN" w:bidi="ar-SA"/>
              </w:rPr>
            </w:pPr>
          </w:p>
          <w:p>
            <w:pPr>
              <w:bidi w:val="0"/>
              <w:ind w:firstLine="576" w:firstLineChars="0"/>
              <w:jc w:val="left"/>
              <w:rPr>
                <w:rFonts w:hint="default"/>
                <w:lang w:val="en-US" w:eastAsia="zh-CN"/>
              </w:rPr>
            </w:pP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NER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ok for a faithful contractor which is famous in the worl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 w:val="0"/>
                <w:bCs w:val="0"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CLOSE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lang w:val="en-US" w:eastAsia="zh-CN"/>
              </w:rPr>
              <w:t>Optimism and inadequate Desig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ECT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Make decisions more carefully, carefully check the project details and improve the design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 w:val="0"/>
                <w:bCs w:val="0"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Close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hortchanged Quality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QIAQIA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Check the source of product problems, improve problems and replace inferior products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 w:val="0"/>
                <w:bCs w:val="0"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close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he friction between contractor and customer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Medium 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Medium 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OTT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oordinate the problems between contractor and customers,and communicate with both parties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 w:val="0"/>
                <w:bCs w:val="0"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close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Weak Personnel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ECT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>Formulate the tasks of each team member, complement each other's deficiencies, and seek help from others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 w:val="0"/>
                <w:bCs w:val="0"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close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>
      <w:pPr>
        <w:rPr>
          <w:rFonts w:hint="default" w:eastAsia="宋体"/>
          <w:lang w:val="en-US" w:eastAsia="zh-CN"/>
        </w:rPr>
      </w:pPr>
    </w:p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1A7665BA"/>
    <w:rsid w:val="26FF316C"/>
    <w:rsid w:val="27660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qFormat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9</TotalTime>
  <ScaleCrop>false</ScaleCrop>
  <LinksUpToDate>false</LinksUpToDate>
  <CharactersWithSpaces>893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Bismarck</cp:lastModifiedBy>
  <dcterms:modified xsi:type="dcterms:W3CDTF">2021-10-26T06:34:1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4B4D03BACC1140D59DC270ABD487546D</vt:lpwstr>
  </property>
</Properties>
</file>